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200" w:type="dxa"/>
        <w:tblLook w:val="04A0" w:firstRow="1" w:lastRow="0" w:firstColumn="1" w:lastColumn="0" w:noHBand="0" w:noVBand="1"/>
      </w:tblPr>
      <w:tblGrid>
        <w:gridCol w:w="1288"/>
      </w:tblGrid>
      <w:tr w:rsidR="00B6006D" w:rsidRPr="00B6006D" w14:paraId="76B2C945" w14:textId="77777777" w:rsidTr="00B6006D">
        <w:trPr>
          <w:trHeight w:val="29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27080" w14:textId="77777777" w:rsidR="00B6006D" w:rsidRPr="00B6006D" w:rsidRDefault="00B6006D" w:rsidP="00B600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6006D">
              <w:rPr>
                <w:rFonts w:ascii="Calibri" w:eastAsia="Times New Roman" w:hAnsi="Calibri" w:cs="Calibri"/>
                <w:color w:val="000000"/>
                <w:lang w:eastAsia="en-GB"/>
              </w:rPr>
              <w:t>Aqeel</w:t>
            </w:r>
          </w:p>
        </w:tc>
      </w:tr>
      <w:tr w:rsidR="00B6006D" w:rsidRPr="00B6006D" w14:paraId="1054DF6C" w14:textId="77777777" w:rsidTr="00B6006D">
        <w:trPr>
          <w:trHeight w:val="29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05620" w14:textId="77777777" w:rsidR="00B6006D" w:rsidRPr="00B6006D" w:rsidRDefault="00B6006D" w:rsidP="00B600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B6006D">
              <w:rPr>
                <w:rFonts w:ascii="Calibri" w:eastAsia="Times New Roman" w:hAnsi="Calibri" w:cs="Calibri"/>
                <w:color w:val="000000"/>
                <w:lang w:eastAsia="en-GB"/>
              </w:rPr>
              <w:t>Arzam</w:t>
            </w:r>
            <w:proofErr w:type="spellEnd"/>
          </w:p>
        </w:tc>
      </w:tr>
      <w:tr w:rsidR="00B6006D" w:rsidRPr="00B6006D" w14:paraId="1A58AA37" w14:textId="77777777" w:rsidTr="00B6006D">
        <w:trPr>
          <w:trHeight w:val="29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BE4E3" w14:textId="77777777" w:rsidR="00B6006D" w:rsidRPr="00B6006D" w:rsidRDefault="00B6006D" w:rsidP="00B600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6006D">
              <w:rPr>
                <w:rFonts w:ascii="Calibri" w:eastAsia="Times New Roman" w:hAnsi="Calibri" w:cs="Calibri"/>
                <w:color w:val="000000"/>
                <w:lang w:eastAsia="en-GB"/>
              </w:rPr>
              <w:t>Aariz</w:t>
            </w:r>
          </w:p>
        </w:tc>
      </w:tr>
      <w:tr w:rsidR="00B6006D" w:rsidRPr="00B6006D" w14:paraId="099975EE" w14:textId="77777777" w:rsidTr="00B6006D">
        <w:trPr>
          <w:trHeight w:val="29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6B9F9" w14:textId="77777777" w:rsidR="00B6006D" w:rsidRPr="00B6006D" w:rsidRDefault="00B6006D" w:rsidP="00B600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B6006D">
              <w:rPr>
                <w:rFonts w:ascii="Calibri" w:eastAsia="Times New Roman" w:hAnsi="Calibri" w:cs="Calibri"/>
                <w:color w:val="000000"/>
                <w:lang w:eastAsia="en-GB"/>
              </w:rPr>
              <w:t>Ahzem</w:t>
            </w:r>
            <w:proofErr w:type="spellEnd"/>
          </w:p>
        </w:tc>
      </w:tr>
      <w:tr w:rsidR="00B6006D" w:rsidRPr="00B6006D" w14:paraId="47606687" w14:textId="77777777" w:rsidTr="00B6006D">
        <w:trPr>
          <w:trHeight w:val="29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DD139" w14:textId="77777777" w:rsidR="00B6006D" w:rsidRPr="00B6006D" w:rsidRDefault="00B6006D" w:rsidP="00B600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B6006D">
              <w:rPr>
                <w:rFonts w:ascii="Calibri" w:eastAsia="Times New Roman" w:hAnsi="Calibri" w:cs="Calibri"/>
                <w:color w:val="000000"/>
                <w:lang w:eastAsia="en-GB"/>
              </w:rPr>
              <w:t>Asshel</w:t>
            </w:r>
            <w:proofErr w:type="spellEnd"/>
          </w:p>
        </w:tc>
      </w:tr>
      <w:tr w:rsidR="00B6006D" w:rsidRPr="00B6006D" w14:paraId="2D20C12F" w14:textId="77777777" w:rsidTr="00B6006D">
        <w:trPr>
          <w:trHeight w:val="29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A1552" w14:textId="77777777" w:rsidR="00B6006D" w:rsidRPr="00B6006D" w:rsidRDefault="00B6006D" w:rsidP="00B600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B6006D">
              <w:rPr>
                <w:rFonts w:ascii="Calibri" w:eastAsia="Times New Roman" w:hAnsi="Calibri" w:cs="Calibri"/>
                <w:color w:val="000000"/>
                <w:lang w:eastAsia="en-GB"/>
              </w:rPr>
              <w:t>Awatef</w:t>
            </w:r>
            <w:proofErr w:type="spellEnd"/>
          </w:p>
        </w:tc>
      </w:tr>
      <w:tr w:rsidR="00B6006D" w:rsidRPr="00B6006D" w14:paraId="7E31C54F" w14:textId="77777777" w:rsidTr="00B6006D">
        <w:trPr>
          <w:trHeight w:val="29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FEC1C" w14:textId="77777777" w:rsidR="00B6006D" w:rsidRPr="00B6006D" w:rsidRDefault="00B6006D" w:rsidP="00B600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B6006D">
              <w:rPr>
                <w:rFonts w:ascii="Calibri" w:eastAsia="Times New Roman" w:hAnsi="Calibri" w:cs="Calibri"/>
                <w:color w:val="000000"/>
                <w:lang w:eastAsia="en-GB"/>
              </w:rPr>
              <w:t>Aish</w:t>
            </w:r>
            <w:proofErr w:type="spellEnd"/>
          </w:p>
        </w:tc>
      </w:tr>
      <w:tr w:rsidR="00B6006D" w:rsidRPr="00B6006D" w14:paraId="72EAEA50" w14:textId="77777777" w:rsidTr="00B6006D">
        <w:trPr>
          <w:trHeight w:val="29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B716B" w14:textId="77777777" w:rsidR="00B6006D" w:rsidRPr="00B6006D" w:rsidRDefault="00B6006D" w:rsidP="00B600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6006D">
              <w:rPr>
                <w:rFonts w:ascii="Calibri" w:eastAsia="Times New Roman" w:hAnsi="Calibri" w:cs="Calibri"/>
                <w:color w:val="000000"/>
                <w:lang w:eastAsia="en-GB"/>
              </w:rPr>
              <w:t>Aimal</w:t>
            </w:r>
          </w:p>
        </w:tc>
      </w:tr>
      <w:tr w:rsidR="00B6006D" w:rsidRPr="00B6006D" w14:paraId="664058CB" w14:textId="77777777" w:rsidTr="00B6006D">
        <w:trPr>
          <w:trHeight w:val="29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BF41A" w14:textId="77777777" w:rsidR="00B6006D" w:rsidRPr="00B6006D" w:rsidRDefault="00B6006D" w:rsidP="00B600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B6006D">
              <w:rPr>
                <w:rFonts w:ascii="Calibri" w:eastAsia="Times New Roman" w:hAnsi="Calibri" w:cs="Calibri"/>
                <w:color w:val="000000"/>
                <w:lang w:eastAsia="en-GB"/>
              </w:rPr>
              <w:t>Artash</w:t>
            </w:r>
            <w:proofErr w:type="spellEnd"/>
          </w:p>
        </w:tc>
      </w:tr>
      <w:tr w:rsidR="00B6006D" w:rsidRPr="00B6006D" w14:paraId="59A47D7F" w14:textId="77777777" w:rsidTr="00B6006D">
        <w:trPr>
          <w:trHeight w:val="29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B4B4C" w14:textId="77777777" w:rsidR="00B6006D" w:rsidRPr="00B6006D" w:rsidRDefault="00B6006D" w:rsidP="00B600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B6006D">
              <w:rPr>
                <w:rFonts w:ascii="Calibri" w:eastAsia="Times New Roman" w:hAnsi="Calibri" w:cs="Calibri"/>
                <w:color w:val="000000"/>
                <w:lang w:eastAsia="en-GB"/>
              </w:rPr>
              <w:t>Ahsham</w:t>
            </w:r>
            <w:proofErr w:type="spellEnd"/>
          </w:p>
        </w:tc>
      </w:tr>
      <w:tr w:rsidR="00B6006D" w:rsidRPr="00B6006D" w14:paraId="4881F4A3" w14:textId="77777777" w:rsidTr="00B6006D">
        <w:trPr>
          <w:trHeight w:val="29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F57A4" w14:textId="77777777" w:rsidR="00B6006D" w:rsidRPr="00B6006D" w:rsidRDefault="00B6006D" w:rsidP="00B600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6006D">
              <w:rPr>
                <w:rFonts w:ascii="Calibri" w:eastAsia="Times New Roman" w:hAnsi="Calibri" w:cs="Calibri"/>
                <w:color w:val="000000"/>
                <w:lang w:eastAsia="en-GB"/>
              </w:rPr>
              <w:t>Ahyan</w:t>
            </w:r>
          </w:p>
        </w:tc>
      </w:tr>
      <w:tr w:rsidR="00B6006D" w:rsidRPr="00B6006D" w14:paraId="6A5BF4C0" w14:textId="77777777" w:rsidTr="00B6006D">
        <w:trPr>
          <w:trHeight w:val="29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2E4AF" w14:textId="77777777" w:rsidR="00B6006D" w:rsidRPr="00B6006D" w:rsidRDefault="00B6006D" w:rsidP="00B600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6006D">
              <w:rPr>
                <w:rFonts w:ascii="Calibri" w:eastAsia="Times New Roman" w:hAnsi="Calibri" w:cs="Calibri"/>
                <w:color w:val="000000"/>
                <w:lang w:eastAsia="en-GB"/>
              </w:rPr>
              <w:t>Asjad</w:t>
            </w:r>
          </w:p>
        </w:tc>
      </w:tr>
      <w:tr w:rsidR="00B6006D" w:rsidRPr="00B6006D" w14:paraId="18E221A4" w14:textId="77777777" w:rsidTr="00B6006D">
        <w:trPr>
          <w:trHeight w:val="29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94828" w14:textId="77777777" w:rsidR="00B6006D" w:rsidRPr="00B6006D" w:rsidRDefault="00B6006D" w:rsidP="00B600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6006D">
              <w:rPr>
                <w:rFonts w:ascii="Calibri" w:eastAsia="Times New Roman" w:hAnsi="Calibri" w:cs="Calibri"/>
                <w:color w:val="000000"/>
                <w:lang w:eastAsia="en-GB"/>
              </w:rPr>
              <w:t>Amjad</w:t>
            </w:r>
          </w:p>
        </w:tc>
      </w:tr>
      <w:tr w:rsidR="00B6006D" w:rsidRPr="00B6006D" w14:paraId="1D8DA1EC" w14:textId="77777777" w:rsidTr="00B6006D">
        <w:trPr>
          <w:trHeight w:val="29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154C4" w14:textId="77777777" w:rsidR="00B6006D" w:rsidRPr="00B6006D" w:rsidRDefault="00B6006D" w:rsidP="00B600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6006D">
              <w:rPr>
                <w:rFonts w:ascii="Calibri" w:eastAsia="Times New Roman" w:hAnsi="Calibri" w:cs="Calibri"/>
                <w:color w:val="000000"/>
                <w:lang w:eastAsia="en-GB"/>
              </w:rPr>
              <w:t>Akmal</w:t>
            </w:r>
          </w:p>
        </w:tc>
      </w:tr>
      <w:tr w:rsidR="00B6006D" w:rsidRPr="00B6006D" w14:paraId="01525D18" w14:textId="77777777" w:rsidTr="00B6006D">
        <w:trPr>
          <w:trHeight w:val="29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98F7B" w14:textId="77777777" w:rsidR="00B6006D" w:rsidRPr="00B6006D" w:rsidRDefault="00B6006D" w:rsidP="00B600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6006D">
              <w:rPr>
                <w:rFonts w:ascii="Calibri" w:eastAsia="Times New Roman" w:hAnsi="Calibri" w:cs="Calibri"/>
                <w:color w:val="000000"/>
                <w:lang w:eastAsia="en-GB"/>
              </w:rPr>
              <w:t>Anis/Anees</w:t>
            </w:r>
          </w:p>
        </w:tc>
      </w:tr>
      <w:tr w:rsidR="00B6006D" w:rsidRPr="00B6006D" w14:paraId="178A861B" w14:textId="77777777" w:rsidTr="00B6006D">
        <w:trPr>
          <w:trHeight w:val="29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A1B6A" w14:textId="77777777" w:rsidR="00B6006D" w:rsidRPr="00B6006D" w:rsidRDefault="00B6006D" w:rsidP="00B600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6006D">
              <w:rPr>
                <w:rFonts w:ascii="Calibri" w:eastAsia="Times New Roman" w:hAnsi="Calibri" w:cs="Calibri"/>
                <w:color w:val="000000"/>
                <w:lang w:eastAsia="en-GB"/>
              </w:rPr>
              <w:t>Aniq/Aneeq</w:t>
            </w:r>
          </w:p>
        </w:tc>
      </w:tr>
      <w:tr w:rsidR="00B6006D" w:rsidRPr="00B6006D" w14:paraId="295A829F" w14:textId="77777777" w:rsidTr="00B6006D">
        <w:trPr>
          <w:trHeight w:val="29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77B86" w14:textId="77777777" w:rsidR="00B6006D" w:rsidRPr="00B6006D" w:rsidRDefault="00B6006D" w:rsidP="00B600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6006D">
              <w:rPr>
                <w:rFonts w:ascii="Calibri" w:eastAsia="Times New Roman" w:hAnsi="Calibri" w:cs="Calibri"/>
                <w:color w:val="000000"/>
                <w:lang w:eastAsia="en-GB"/>
              </w:rPr>
              <w:t>Anif/</w:t>
            </w:r>
            <w:proofErr w:type="spellStart"/>
            <w:r w:rsidRPr="00B6006D">
              <w:rPr>
                <w:rFonts w:ascii="Calibri" w:eastAsia="Times New Roman" w:hAnsi="Calibri" w:cs="Calibri"/>
                <w:color w:val="000000"/>
                <w:lang w:eastAsia="en-GB"/>
              </w:rPr>
              <w:t>Aneef</w:t>
            </w:r>
            <w:proofErr w:type="spellEnd"/>
          </w:p>
        </w:tc>
      </w:tr>
      <w:tr w:rsidR="00B6006D" w:rsidRPr="00B6006D" w14:paraId="2EC1EC8E" w14:textId="77777777" w:rsidTr="00B6006D">
        <w:trPr>
          <w:trHeight w:val="29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1D76B" w14:textId="77777777" w:rsidR="00B6006D" w:rsidRPr="00B6006D" w:rsidRDefault="00B6006D" w:rsidP="00B600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6006D">
              <w:rPr>
                <w:rFonts w:ascii="Calibri" w:eastAsia="Times New Roman" w:hAnsi="Calibri" w:cs="Calibri"/>
                <w:color w:val="000000"/>
                <w:lang w:eastAsia="en-GB"/>
              </w:rPr>
              <w:t>Alif</w:t>
            </w:r>
          </w:p>
        </w:tc>
      </w:tr>
      <w:tr w:rsidR="00B6006D" w:rsidRPr="00B6006D" w14:paraId="784165CF" w14:textId="77777777" w:rsidTr="00B6006D">
        <w:trPr>
          <w:trHeight w:val="29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CBE67" w14:textId="77777777" w:rsidR="00B6006D" w:rsidRPr="00B6006D" w:rsidRDefault="00B6006D" w:rsidP="00B600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6006D">
              <w:rPr>
                <w:rFonts w:ascii="Calibri" w:eastAsia="Times New Roman" w:hAnsi="Calibri" w:cs="Calibri"/>
                <w:color w:val="000000"/>
                <w:lang w:eastAsia="en-GB"/>
              </w:rPr>
              <w:t>Afi</w:t>
            </w:r>
          </w:p>
        </w:tc>
      </w:tr>
      <w:tr w:rsidR="00B6006D" w:rsidRPr="00B6006D" w14:paraId="0DA802DD" w14:textId="77777777" w:rsidTr="00B6006D">
        <w:trPr>
          <w:trHeight w:val="29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EBA1B8" w14:textId="77777777" w:rsidR="00B6006D" w:rsidRPr="00B6006D" w:rsidRDefault="00B6006D" w:rsidP="00B600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B6006D">
              <w:rPr>
                <w:rFonts w:ascii="Calibri" w:eastAsia="Times New Roman" w:hAnsi="Calibri" w:cs="Calibri"/>
                <w:color w:val="000000"/>
                <w:lang w:eastAsia="en-GB"/>
              </w:rPr>
              <w:t>Aqib</w:t>
            </w:r>
          </w:p>
        </w:tc>
      </w:tr>
      <w:tr w:rsidR="00B6006D" w:rsidRPr="00B6006D" w14:paraId="0730156A" w14:textId="77777777" w:rsidTr="00B6006D">
        <w:trPr>
          <w:trHeight w:val="290"/>
        </w:trPr>
        <w:tc>
          <w:tcPr>
            <w:tcW w:w="1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284DF" w14:textId="77777777" w:rsidR="00B6006D" w:rsidRPr="00B6006D" w:rsidRDefault="00B6006D" w:rsidP="00B600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proofErr w:type="spellStart"/>
            <w:r w:rsidRPr="00B6006D">
              <w:rPr>
                <w:rFonts w:ascii="Calibri" w:eastAsia="Times New Roman" w:hAnsi="Calibri" w:cs="Calibri"/>
                <w:color w:val="000000"/>
                <w:lang w:eastAsia="en-GB"/>
              </w:rPr>
              <w:t>Auzer</w:t>
            </w:r>
            <w:proofErr w:type="spellEnd"/>
          </w:p>
        </w:tc>
      </w:tr>
    </w:tbl>
    <w:p w14:paraId="4AC605EA" w14:textId="77777777" w:rsidR="007B6F8E" w:rsidRDefault="007B6F8E"/>
    <w:sectPr w:rsidR="007B6F8E">
      <w:footerReference w:type="even" r:id="rId6"/>
      <w:footerReference w:type="default" r:id="rId7"/>
      <w:footerReference w:type="firs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7893BF" w14:textId="77777777" w:rsidR="00421F5C" w:rsidRDefault="00421F5C" w:rsidP="00B6006D">
      <w:pPr>
        <w:spacing w:after="0" w:line="240" w:lineRule="auto"/>
      </w:pPr>
      <w:r>
        <w:separator/>
      </w:r>
    </w:p>
  </w:endnote>
  <w:endnote w:type="continuationSeparator" w:id="0">
    <w:p w14:paraId="3740AEE6" w14:textId="77777777" w:rsidR="00421F5C" w:rsidRDefault="00421F5C" w:rsidP="00B600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CE1EFB" w14:textId="00DA35AA" w:rsidR="00B6006D" w:rsidRDefault="00B6006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E496D7C" wp14:editId="0B8E1232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293163633" name="Text Box 2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7EBECF5" w14:textId="40EE5144" w:rsidR="00B6006D" w:rsidRPr="00B6006D" w:rsidRDefault="00B6006D" w:rsidP="00B6006D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B6006D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496D7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: Controlled" style="position:absolute;margin-left:0;margin-top:0;width:80.5pt;height:22.9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" filled="f" stroked="f">
              <v:fill o:detectmouseclick="t"/>
              <v:textbox style="mso-fit-shape-to-text:t" inset="20pt,0,0,15pt">
                <w:txbxContent>
                  <w:p w14:paraId="47EBECF5" w14:textId="40EE5144" w:rsidR="00B6006D" w:rsidRPr="00B6006D" w:rsidRDefault="00B6006D" w:rsidP="00B6006D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B6006D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7BD2B3" w14:textId="57D8EEBF" w:rsidR="00B6006D" w:rsidRDefault="00B6006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384BE8EF" wp14:editId="1541C5C8">
              <wp:simplePos x="914400" y="1006997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927349151" name="Text Box 3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251E6B4" w14:textId="6B0C480D" w:rsidR="00B6006D" w:rsidRPr="00B6006D" w:rsidRDefault="00B6006D" w:rsidP="00B6006D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B6006D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84BE8E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lassification: Controlled" style="position:absolute;margin-left:0;margin-top:0;width:80.5pt;height:22.9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" filled="f" stroked="f">
              <v:fill o:detectmouseclick="t"/>
              <v:textbox style="mso-fit-shape-to-text:t" inset="20pt,0,0,15pt">
                <w:txbxContent>
                  <w:p w14:paraId="1251E6B4" w14:textId="6B0C480D" w:rsidR="00B6006D" w:rsidRPr="00B6006D" w:rsidRDefault="00B6006D" w:rsidP="00B6006D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B6006D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01579D" w14:textId="105091AE" w:rsidR="00B6006D" w:rsidRDefault="00B6006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7DF16A78" wp14:editId="411332F9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859712837" name="Text Box 1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2AE54F7" w14:textId="24FE80E4" w:rsidR="00B6006D" w:rsidRPr="00B6006D" w:rsidRDefault="00B6006D" w:rsidP="00B6006D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B6006D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DF16A7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lassification: Controlled" style="position:absolute;margin-left:0;margin-top:0;width:80.5pt;height:22.9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72AE54F7" w14:textId="24FE80E4" w:rsidR="00B6006D" w:rsidRPr="00B6006D" w:rsidRDefault="00B6006D" w:rsidP="00B6006D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B6006D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D4FF4E" w14:textId="77777777" w:rsidR="00421F5C" w:rsidRDefault="00421F5C" w:rsidP="00B6006D">
      <w:pPr>
        <w:spacing w:after="0" w:line="240" w:lineRule="auto"/>
      </w:pPr>
      <w:r>
        <w:separator/>
      </w:r>
    </w:p>
  </w:footnote>
  <w:footnote w:type="continuationSeparator" w:id="0">
    <w:p w14:paraId="103B8894" w14:textId="77777777" w:rsidR="00421F5C" w:rsidRDefault="00421F5C" w:rsidP="00B6006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0NTEyMTIwN7c0MzFQ0lEKTi0uzszPAykwrAUAcN40gSwAAAA="/>
  </w:docVars>
  <w:rsids>
    <w:rsidRoot w:val="00DD3B05"/>
    <w:rsid w:val="00086D8F"/>
    <w:rsid w:val="000A658C"/>
    <w:rsid w:val="00421F5C"/>
    <w:rsid w:val="00482F8F"/>
    <w:rsid w:val="006D294B"/>
    <w:rsid w:val="007B6F8E"/>
    <w:rsid w:val="008D1D5C"/>
    <w:rsid w:val="00AF3768"/>
    <w:rsid w:val="00B6006D"/>
    <w:rsid w:val="00D405BA"/>
    <w:rsid w:val="00DB37FC"/>
    <w:rsid w:val="00DD3A83"/>
    <w:rsid w:val="00DD3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96E17B8-9D36-4557-9D71-F7BB278D40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3B0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D3B0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D3B0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D3B0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3B0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D3B0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D3B0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D3B0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D3B0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3B0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D3B0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D3B0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D3B0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D3B0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D3B0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D3B0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D3B0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D3B0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D3B0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D3B0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D3B0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D3B0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D3B0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D3B0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D3B0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D3B0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D3B0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D3B0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D3B05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unhideWhenUsed/>
    <w:rsid w:val="00B600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00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143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5c71a0f-75e1-4c8f-90e2-641c9351dd98}" enabled="1" method="Standard" siteId="{3e0088dc-0629-4ae6-aa8c-813e7a296f5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38</Characters>
  <Application>Microsoft Office Word</Application>
  <DocSecurity>0</DocSecurity>
  <Lines>27</Lines>
  <Paragraphs>26</Paragraphs>
  <ScaleCrop>false</ScaleCrop>
  <Company/>
  <LinksUpToDate>false</LinksUpToDate>
  <CharactersWithSpaces>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k Latheef</dc:creator>
  <cp:keywords/>
  <dc:description/>
  <cp:lastModifiedBy>Shaik Latheef</cp:lastModifiedBy>
  <cp:revision>2</cp:revision>
  <dcterms:created xsi:type="dcterms:W3CDTF">2024-07-11T06:50:00Z</dcterms:created>
  <dcterms:modified xsi:type="dcterms:W3CDTF">2024-07-11T0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70744b325719ab5bc1b57fb6304f31852ca42f97367d25f630731aa849b364</vt:lpwstr>
  </property>
  <property fmtid="{D5CDD505-2E9C-101B-9397-08002B2CF9AE}" pid="3" name="ClassificationContentMarkingFooterShapeIds">
    <vt:lpwstr>6ed8f745,4d141c71,72e1039f</vt:lpwstr>
  </property>
  <property fmtid="{D5CDD505-2E9C-101B-9397-08002B2CF9AE}" pid="4" name="ClassificationContentMarkingFooterFontProps">
    <vt:lpwstr>#ff0000,6,Calibri</vt:lpwstr>
  </property>
  <property fmtid="{D5CDD505-2E9C-101B-9397-08002B2CF9AE}" pid="5" name="ClassificationContentMarkingFooterText">
    <vt:lpwstr>Classification: Controlled</vt:lpwstr>
  </property>
</Properties>
</file>